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9816F" w14:textId="3E6297F0" w:rsidR="00B55032" w:rsidRDefault="006C00C0" w:rsidP="00196CF4">
      <w:pPr>
        <w:pStyle w:val="Heading1"/>
      </w:pPr>
      <w:r>
        <w:rPr>
          <w:noProof/>
        </w:rPr>
        <mc:AlternateContent>
          <mc:Choice Requires="wps">
            <w:drawing>
              <wp:anchor distT="0" distB="0" distL="114300" distR="114300" simplePos="0" relativeHeight="251660287" behindDoc="0" locked="0" layoutInCell="1" allowOverlap="1" wp14:anchorId="1A00D710" wp14:editId="32695DCD">
                <wp:simplePos x="0" y="0"/>
                <wp:positionH relativeFrom="page">
                  <wp:posOffset>11430</wp:posOffset>
                </wp:positionH>
                <wp:positionV relativeFrom="paragraph">
                  <wp:posOffset>-3211526</wp:posOffset>
                </wp:positionV>
                <wp:extent cx="7545070" cy="3025775"/>
                <wp:effectExtent l="0" t="0" r="0" b="317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45070" cy="3025775"/>
                        </a:xfrm>
                        <a:prstGeom prst="rect">
                          <a:avLst/>
                        </a:prstGeom>
                        <a:gradFill>
                          <a:gsLst>
                            <a:gs pos="0">
                              <a:schemeClr val="tx1">
                                <a:alpha val="0"/>
                              </a:schemeClr>
                            </a:gs>
                            <a:gs pos="58000">
                              <a:srgbClr val="000000">
                                <a:alpha val="0"/>
                              </a:srgbClr>
                            </a:gs>
                            <a:gs pos="100000">
                              <a:schemeClr val="tx1">
                                <a:alpha val="50000"/>
                              </a:schemeClr>
                            </a:gs>
                          </a:gsLst>
                          <a:lin ang="540000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rect id="Rectangle 1" style="position:absolute;margin-left:.9pt;margin-top:-252.9pt;width:594.1pt;height:238.25pt;z-index:2516602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o:spid="_x0000_s1026" fillcolor="black [3213]" stroked="f" strokeweight="1pt" w14:anchorId="2649E2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">
                <v:fill type="gradient" opacity=".5" color2="black [3213]" focus="58%" o:opacity2="0"/>
                <w10:wrap anchorx="page"/>
              </v:rect>
            </w:pict>
          </mc:Fallback>
        </mc:AlternateContent>
      </w:r>
      <w:r>
        <w:rPr>
          <w:noProof/>
        </w:rPr>
        <w:drawing>
          <wp:anchor distT="0" distB="0" distL="114300" distR="114300" simplePos="0" relativeHeight="251662336" behindDoc="1" locked="0" layoutInCell="1" allowOverlap="1" wp14:anchorId="339C0E5A" wp14:editId="30723AF7">
            <wp:simplePos x="0" y="0"/>
            <wp:positionH relativeFrom="column">
              <wp:posOffset>-971550</wp:posOffset>
            </wp:positionH>
            <wp:positionV relativeFrom="paragraph">
              <wp:posOffset>-4316730</wp:posOffset>
            </wp:positionV>
            <wp:extent cx="7650480" cy="4139565"/>
            <wp:effectExtent l="0" t="0" r="7620" b="0"/>
            <wp:wrapNone/>
            <wp:docPr id="34349460"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9460" name="Picture 8">
                      <a:extLst>
                        <a:ext uri="{C183D7F6-B498-43B3-948B-1728B52AA6E4}">
                          <adec:decorative xmlns:adec="http://schemas.microsoft.com/office/drawing/2017/decorative" val="1"/>
                        </a:ext>
                      </a:extLst>
                    </pic:cNvPr>
                    <pic:cNvPicPr/>
                  </pic:nvPicPr>
                  <pic:blipFill rotWithShape="1">
                    <a:blip r:embed="rId8" cstate="print">
                      <a:extLst>
                        <a:ext uri="{28A0092B-C50C-407E-A947-70E740481C1C}">
                          <a14:useLocalDpi xmlns:a14="http://schemas.microsoft.com/office/drawing/2010/main" val="0"/>
                        </a:ext>
                      </a:extLst>
                    </a:blip>
                    <a:srcRect l="339" t="-11172" r="-339" b="29994"/>
                    <a:stretch/>
                  </pic:blipFill>
                  <pic:spPr bwMode="auto">
                    <a:xfrm>
                      <a:off x="0" y="0"/>
                      <a:ext cx="7650480" cy="4139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7A80">
        <w:rPr>
          <w:noProof/>
        </w:rPr>
        <mc:AlternateContent>
          <mc:Choice Requires="wps">
            <w:drawing>
              <wp:anchor distT="45720" distB="45720" distL="114300" distR="114300" simplePos="0" relativeHeight="251664384" behindDoc="0" locked="0" layoutInCell="1" allowOverlap="1" wp14:anchorId="458D16CA" wp14:editId="3C838FE7">
                <wp:simplePos x="0" y="0"/>
                <wp:positionH relativeFrom="margin">
                  <wp:align>left</wp:align>
                </wp:positionH>
                <wp:positionV relativeFrom="margin">
                  <wp:posOffset>-1176655</wp:posOffset>
                </wp:positionV>
                <wp:extent cx="4730750" cy="140462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1026" cy="1404620"/>
                        </a:xfrm>
                        <a:prstGeom prst="rect">
                          <a:avLst/>
                        </a:prstGeom>
                        <a:noFill/>
                        <a:ln w="9525">
                          <a:noFill/>
                          <a:miter lim="800000"/>
                          <a:headEnd/>
                          <a:tailEnd/>
                        </a:ln>
                      </wps:spPr>
                      <wps:txbx>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51789E1C" w:rsidR="00377A80" w:rsidRPr="00377A80" w:rsidRDefault="00E75070" w:rsidP="00377A80">
                            <w:pPr>
                              <w:spacing w:after="0"/>
                              <w:rPr>
                                <w:b/>
                                <w:bCs/>
                                <w:color w:val="FFFFFF" w:themeColor="background1"/>
                                <w:sz w:val="36"/>
                                <w:szCs w:val="44"/>
                              </w:rPr>
                            </w:pPr>
                            <w:r>
                              <w:rPr>
                                <w:b/>
                                <w:bCs/>
                                <w:color w:val="FFFFFF" w:themeColor="background1"/>
                                <w:sz w:val="36"/>
                                <w:szCs w:val="44"/>
                              </w:rPr>
                              <w:t>March</w:t>
                            </w:r>
                            <w:r w:rsidR="00184F5A">
                              <w:rPr>
                                <w:b/>
                                <w:bCs/>
                                <w:color w:val="FFFFFF" w:themeColor="background1"/>
                                <w:sz w:val="36"/>
                                <w:szCs w:val="44"/>
                              </w:rPr>
                              <w:t xml:space="preserve"> </w:t>
                            </w:r>
                            <w:r w:rsidR="00377A80" w:rsidRPr="00377A80">
                              <w:rPr>
                                <w:b/>
                                <w:bCs/>
                                <w:color w:val="FFFFFF" w:themeColor="background1"/>
                                <w:sz w:val="36"/>
                                <w:szCs w:val="44"/>
                              </w:rPr>
                              <w:t>202</w:t>
                            </w:r>
                            <w:r>
                              <w:rPr>
                                <w:b/>
                                <w:bCs/>
                                <w:color w:val="FFFFFF" w:themeColor="background1"/>
                                <w:sz w:val="36"/>
                                <w:szCs w:val="44"/>
                              </w:rPr>
                              <w:t>4</w:t>
                            </w:r>
                            <w:r w:rsidR="006C00C0">
                              <w:rPr>
                                <w:b/>
                                <w:bCs/>
                                <w:color w:val="FFFFFF" w:themeColor="background1"/>
                                <w:sz w:val="36"/>
                                <w:szCs w:val="44"/>
                              </w:rPr>
                              <w:t xml:space="preserve"> Summ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8D16CA" id="_x0000_t202" coordsize="21600,21600" o:spt="202" path="m,l,21600r21600,l21600,xe">
                <v:stroke joinstyle="miter"/>
                <v:path gradientshapeok="t" o:connecttype="rect"/>
              </v:shapetype>
              <v:shape id="Text Box 2" o:spid="_x0000_s1026" type="#_x0000_t202" alt="&quot;&quot;" style="position:absolute;margin-left:0;margin-top:-92.65pt;width:372.5pt;height:110.6pt;z-index:251664384;visibility:visible;mso-wrap-style:square;mso-width-percent:0;mso-height-percent:200;mso-wrap-distance-left:9pt;mso-wrap-distance-top:3.6pt;mso-wrap-distance-right:9pt;mso-wrap-distance-bottom:3.6pt;mso-position-horizontal:left;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" filled="f" stroked="f">
                <v:textbox style="mso-fit-shape-to-text:t">
                  <w:txbxContent>
                    <w:p w14:paraId="57B2533A" w14:textId="11248E54" w:rsidR="00377A80" w:rsidRPr="00377A80" w:rsidRDefault="006C00C0" w:rsidP="00377A80">
                      <w:pPr>
                        <w:spacing w:after="0"/>
                        <w:rPr>
                          <w:b/>
                          <w:bCs/>
                          <w:color w:val="FFFFFF" w:themeColor="background1"/>
                          <w:sz w:val="52"/>
                          <w:szCs w:val="72"/>
                        </w:rPr>
                      </w:pPr>
                      <w:r>
                        <w:rPr>
                          <w:b/>
                          <w:bCs/>
                          <w:color w:val="FFFFFF" w:themeColor="background1"/>
                          <w:sz w:val="52"/>
                          <w:szCs w:val="72"/>
                        </w:rPr>
                        <w:t>New Zealand Energy Quarterly</w:t>
                      </w:r>
                    </w:p>
                    <w:p w14:paraId="3773D856" w14:textId="51789E1C" w:rsidR="00377A80" w:rsidRPr="00377A80" w:rsidRDefault="00E75070" w:rsidP="00377A80">
                      <w:pPr>
                        <w:spacing w:after="0"/>
                        <w:rPr>
                          <w:b/>
                          <w:bCs/>
                          <w:color w:val="FFFFFF" w:themeColor="background1"/>
                          <w:sz w:val="36"/>
                          <w:szCs w:val="44"/>
                        </w:rPr>
                      </w:pPr>
                      <w:r>
                        <w:rPr>
                          <w:b/>
                          <w:bCs/>
                          <w:color w:val="FFFFFF" w:themeColor="background1"/>
                          <w:sz w:val="36"/>
                          <w:szCs w:val="44"/>
                        </w:rPr>
                        <w:t>March</w:t>
                      </w:r>
                      <w:r w:rsidR="00184F5A">
                        <w:rPr>
                          <w:b/>
                          <w:bCs/>
                          <w:color w:val="FFFFFF" w:themeColor="background1"/>
                          <w:sz w:val="36"/>
                          <w:szCs w:val="44"/>
                        </w:rPr>
                        <w:t xml:space="preserve"> </w:t>
                      </w:r>
                      <w:r w:rsidR="00377A80" w:rsidRPr="00377A80">
                        <w:rPr>
                          <w:b/>
                          <w:bCs/>
                          <w:color w:val="FFFFFF" w:themeColor="background1"/>
                          <w:sz w:val="36"/>
                          <w:szCs w:val="44"/>
                        </w:rPr>
                        <w:t>202</w:t>
                      </w:r>
                      <w:r>
                        <w:rPr>
                          <w:b/>
                          <w:bCs/>
                          <w:color w:val="FFFFFF" w:themeColor="background1"/>
                          <w:sz w:val="36"/>
                          <w:szCs w:val="44"/>
                        </w:rPr>
                        <w:t>4</w:t>
                      </w:r>
                      <w:r w:rsidR="006C00C0">
                        <w:rPr>
                          <w:b/>
                          <w:bCs/>
                          <w:color w:val="FFFFFF" w:themeColor="background1"/>
                          <w:sz w:val="36"/>
                          <w:szCs w:val="44"/>
                        </w:rPr>
                        <w:t xml:space="preserve"> Summary</w:t>
                      </w:r>
                    </w:p>
                  </w:txbxContent>
                </v:textbox>
                <w10:wrap type="square" anchorx="margin" anchory="margin"/>
              </v:shape>
            </w:pict>
          </mc:Fallback>
        </mc:AlternateContent>
      </w:r>
      <w:r w:rsidR="008306CD">
        <w:rPr>
          <w:noProof/>
        </w:rPr>
        <w:drawing>
          <wp:anchor distT="0" distB="0" distL="114300" distR="114300" simplePos="0" relativeHeight="251661312" behindDoc="0" locked="0" layoutInCell="1" allowOverlap="1" wp14:anchorId="2A8BFF95" wp14:editId="1E34582D">
            <wp:simplePos x="0" y="0"/>
            <wp:positionH relativeFrom="column">
              <wp:posOffset>4018280</wp:posOffset>
            </wp:positionH>
            <wp:positionV relativeFrom="paragraph">
              <wp:posOffset>-1295832</wp:posOffset>
            </wp:positionV>
            <wp:extent cx="2623820" cy="1151890"/>
            <wp:effectExtent l="0" t="0" r="5080" b="3810"/>
            <wp:wrapNone/>
            <wp:docPr id="2029552675"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52675" name="Picture 7">
                      <a:extLst>
                        <a:ext uri="{C183D7F6-B498-43B3-948B-1728B52AA6E4}">
                          <adec:decorative xmlns:adec="http://schemas.microsoft.com/office/drawing/2017/decorative" val="1"/>
                        </a:ext>
                      </a:extLst>
                    </pic:cNvPr>
                    <pic:cNvPicPr/>
                  </pic:nvPicPr>
                  <pic:blipFill rotWithShape="1">
                    <a:blip r:embed="rId9">
                      <a:extLst>
                        <a:ext uri="{28A0092B-C50C-407E-A947-70E740481C1C}">
                          <a14:useLocalDpi xmlns:a14="http://schemas.microsoft.com/office/drawing/2010/main" val="0"/>
                        </a:ext>
                      </a:extLst>
                    </a:blip>
                    <a:srcRect t="-3" b="-982"/>
                    <a:stretch/>
                  </pic:blipFill>
                  <pic:spPr bwMode="auto">
                    <a:xfrm>
                      <a:off x="0" y="0"/>
                      <a:ext cx="2623820" cy="1151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236D7">
        <w:t xml:space="preserve">Natural gas production continues to </w:t>
      </w:r>
      <w:proofErr w:type="gramStart"/>
      <w:r w:rsidR="007236D7">
        <w:t>decline</w:t>
      </w:r>
      <w:proofErr w:type="gramEnd"/>
    </w:p>
    <w:p w14:paraId="660BA3D0" w14:textId="0A06D2E3" w:rsidR="007236D7" w:rsidRDefault="007236D7" w:rsidP="007236D7">
      <w:r>
        <w:t xml:space="preserve">Natural gas net production for the quarter was 31.89 PJ, a 12 per cent decrease on March 2023 and the lowest quarterly net production since March 1985. A planned outage at </w:t>
      </w:r>
      <w:proofErr w:type="spellStart"/>
      <w:r>
        <w:t>Pohokura</w:t>
      </w:r>
      <w:proofErr w:type="spellEnd"/>
      <w:r>
        <w:t xml:space="preserve"> gas field for maintenance in March added to the steady long-term decrease in gas production. The trend is expected to continue into Quarter 2 with </w:t>
      </w:r>
      <w:proofErr w:type="spellStart"/>
      <w:r>
        <w:t>Kapuni</w:t>
      </w:r>
      <w:proofErr w:type="spellEnd"/>
      <w:r>
        <w:t xml:space="preserve"> gas field going offline for planned maintenance in April. </w:t>
      </w:r>
    </w:p>
    <w:p w14:paraId="67985D11" w14:textId="6EE0D5B0" w:rsidR="007236D7" w:rsidRPr="00192E62" w:rsidRDefault="007236D7" w:rsidP="007236D7">
      <w:pPr>
        <w:rPr>
          <w:rStyle w:val="ui-provider"/>
        </w:rPr>
      </w:pPr>
      <w:r>
        <w:t>Reduced natural gas production had a direct impact on consumption with a 33 per cent drop in non-energy use compared with March 2023 quarter, and a 31 per cent decrease in energy use in the chemical sector. Driving this fall was Methanex, one of the largest users of gas in New Zealand</w:t>
      </w:r>
      <w:r w:rsidRPr="00221986">
        <w:rPr>
          <w:rStyle w:val="ui-provider"/>
          <w:rFonts w:cstheme="minorHAnsi"/>
        </w:rPr>
        <w:t xml:space="preserve"> </w:t>
      </w:r>
      <w:r>
        <w:rPr>
          <w:rStyle w:val="ui-provider"/>
          <w:rFonts w:cstheme="minorHAnsi"/>
        </w:rPr>
        <w:t xml:space="preserve">reducing its production of methanol in response to less available gas supply. </w:t>
      </w:r>
    </w:p>
    <w:p w14:paraId="74B95D12" w14:textId="1BDD9508" w:rsidR="007236D7" w:rsidRDefault="007236D7" w:rsidP="007236D7">
      <w:r>
        <w:t xml:space="preserve">Although the gas-fired Huntly Unit 5 returned to service earlier than scheduled following an unscheduled outage, the lower gas supply led to the need for coal-fired electricity generation to meet demand. </w:t>
      </w:r>
      <w:r w:rsidRPr="00FF5B63">
        <w:t>Following a dryer summer and below normal rainfall, generation from gas and coal was needed to meet demand for electricity.</w:t>
      </w:r>
      <w:r>
        <w:t xml:space="preserve"> Compared to the same quarter last year there was a 99 per cent increase in coal for electricity generation. </w:t>
      </w:r>
    </w:p>
    <w:p w14:paraId="2639DCAC" w14:textId="0A1E6A76" w:rsidR="007236D7" w:rsidRPr="007236D7" w:rsidRDefault="007236D7" w:rsidP="007236D7">
      <w:pPr>
        <w:rPr>
          <w:rStyle w:val="ui-provider"/>
        </w:rPr>
      </w:pPr>
      <w:r>
        <w:t>As the share of renewable electricity generation decreased, greenhouse gas emissions from electricity generation increased to</w:t>
      </w:r>
      <w:r w:rsidRPr="009A5525">
        <w:t xml:space="preserve"> </w:t>
      </w:r>
      <w:r>
        <w:t>861 kt CO2-e, a 21.5 per cent increase compared with the</w:t>
      </w:r>
      <w:r w:rsidRPr="009A5525">
        <w:t xml:space="preserve"> </w:t>
      </w:r>
      <w:r>
        <w:t>March</w:t>
      </w:r>
      <w:r w:rsidRPr="009A5525">
        <w:t xml:space="preserve"> 202</w:t>
      </w:r>
      <w:r>
        <w:t xml:space="preserve">3 quarter. </w:t>
      </w:r>
      <w:r>
        <w:rPr>
          <w:rStyle w:val="ui-provider"/>
          <w:rFonts w:cstheme="minorHAnsi"/>
        </w:rPr>
        <w:t>Other key statistics</w:t>
      </w:r>
    </w:p>
    <w:p w14:paraId="14D37792" w14:textId="77777777" w:rsidR="007236D7" w:rsidRDefault="007236D7" w:rsidP="007236D7">
      <w:pPr>
        <w:pStyle w:val="ListParagraph"/>
        <w:numPr>
          <w:ilvl w:val="0"/>
          <w:numId w:val="6"/>
        </w:numPr>
        <w:spacing w:after="160" w:line="259" w:lineRule="auto"/>
      </w:pPr>
      <w:r>
        <w:t xml:space="preserve">New solar and wind electricity generation helped offset a 3.2 per cent drop in hydro generation to keep the renewable share high at 85.7 per cent for the past quarter. </w:t>
      </w:r>
    </w:p>
    <w:p w14:paraId="0F9EE1A7" w14:textId="77777777" w:rsidR="007236D7" w:rsidRDefault="007236D7" w:rsidP="007236D7">
      <w:pPr>
        <w:pStyle w:val="ListParagraph"/>
        <w:numPr>
          <w:ilvl w:val="0"/>
          <w:numId w:val="6"/>
        </w:numPr>
        <w:spacing w:after="160" w:line="259" w:lineRule="auto"/>
      </w:pPr>
      <w:r>
        <w:t xml:space="preserve">New capacity from </w:t>
      </w:r>
      <w:proofErr w:type="spellStart"/>
      <w:r w:rsidRPr="004720F0">
        <w:t>Rangitaiki</w:t>
      </w:r>
      <w:proofErr w:type="spellEnd"/>
      <w:r w:rsidRPr="004720F0">
        <w:t xml:space="preserve"> </w:t>
      </w:r>
      <w:r>
        <w:t xml:space="preserve">Solar Farm helped boost solar generation to 145 GWh, a 51.2 per cent increase from March 2023. </w:t>
      </w:r>
    </w:p>
    <w:p w14:paraId="7B55C97A" w14:textId="3FD11B13" w:rsidR="00EF5B96" w:rsidRDefault="00E721F9" w:rsidP="007236D7">
      <w:pPr>
        <w:pStyle w:val="ListParagraph"/>
        <w:numPr>
          <w:ilvl w:val="0"/>
          <w:numId w:val="6"/>
        </w:numPr>
        <w:spacing w:after="160" w:line="259" w:lineRule="auto"/>
      </w:pPr>
      <w:r>
        <w:rPr>
          <w:noProof/>
        </w:rPr>
        <mc:AlternateContent>
          <mc:Choice Requires="wpg">
            <w:drawing>
              <wp:anchor distT="0" distB="0" distL="114300" distR="114300" simplePos="0" relativeHeight="251668480" behindDoc="0" locked="0" layoutInCell="1" allowOverlap="1" wp14:anchorId="3E124F1E" wp14:editId="7492ADD5">
                <wp:simplePos x="0" y="0"/>
                <wp:positionH relativeFrom="column">
                  <wp:posOffset>-3142698</wp:posOffset>
                </wp:positionH>
                <wp:positionV relativeFrom="paragraph">
                  <wp:posOffset>695849</wp:posOffset>
                </wp:positionV>
                <wp:extent cx="8939530" cy="531495"/>
                <wp:effectExtent l="0" t="0" r="0" b="1905"/>
                <wp:wrapNone/>
                <wp:docPr id="11" name="Group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39530" cy="531495"/>
                          <a:chOff x="0" y="-7949"/>
                          <a:chExt cx="8939530" cy="531495"/>
                        </a:xfrm>
                      </wpg:grpSpPr>
                      <pic:pic xmlns:pic="http://schemas.openxmlformats.org/drawingml/2006/picture">
                        <pic:nvPicPr>
                          <pic:cNvPr id="1965247137"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7949"/>
                            <a:ext cx="8939530" cy="531495"/>
                          </a:xfrm>
                          <a:prstGeom prst="rect">
                            <a:avLst/>
                          </a:prstGeom>
                        </pic:spPr>
                      </pic:pic>
                      <wps:wsp>
                        <wps:cNvPr id="519319673" name="Text Box 5"/>
                        <wps:cNvSpPr txBox="1"/>
                        <wps:spPr>
                          <a:xfrm>
                            <a:off x="3051958" y="142504"/>
                            <a:ext cx="4773930" cy="252730"/>
                          </a:xfrm>
                          <a:prstGeom prst="rect">
                            <a:avLst/>
                          </a:prstGeom>
                          <a:noFill/>
                          <a:ln w="6350">
                            <a:noFill/>
                          </a:ln>
                        </wps:spPr>
                        <wps:txbx>
                          <w:txbxContent>
                            <w:p w14:paraId="0553E0DD" w14:textId="15AAA454" w:rsidR="005665C4" w:rsidRPr="008C1535" w:rsidRDefault="005665C4" w:rsidP="005665C4">
                              <w:pPr>
                                <w:pStyle w:val="Heading4"/>
                                <w:rPr>
                                  <w:color w:val="FFFFFF" w:themeColor="background1"/>
                                  <w:sz w:val="20"/>
                                  <w:szCs w:val="20"/>
                                  <w:lang w:val="en-GB"/>
                                </w:rPr>
                              </w:pPr>
                              <w:r w:rsidRPr="008C1535">
                                <w:rPr>
                                  <w:color w:val="FFFFFF" w:themeColor="background1"/>
                                  <w:sz w:val="20"/>
                                  <w:szCs w:val="20"/>
                                  <w:lang w:val="en-GB"/>
                                </w:rPr>
                                <w:t xml:space="preserve">Read </w:t>
                              </w:r>
                              <w:r>
                                <w:rPr>
                                  <w:color w:val="FFFFFF" w:themeColor="background1"/>
                                  <w:sz w:val="20"/>
                                  <w:szCs w:val="20"/>
                                  <w:lang w:val="en-GB"/>
                                </w:rPr>
                                <w:t xml:space="preserve">more information on energy use in New Zealand </w:t>
                              </w:r>
                              <w:hyperlink r:id="rId11" w:history="1">
                                <w:r w:rsidRPr="005665C4">
                                  <w:rPr>
                                    <w:rStyle w:val="Hyperlink"/>
                                    <w:color w:val="FFFFFF" w:themeColor="background1"/>
                                    <w:sz w:val="20"/>
                                    <w:szCs w:val="20"/>
                                    <w:lang w:val="en-GB"/>
                                  </w:rPr>
                                  <w:t>here</w:t>
                                </w:r>
                              </w:hyperlink>
                              <w:r w:rsidRPr="008C1535">
                                <w:rPr>
                                  <w:color w:val="FFFFFF" w:themeColor="background1"/>
                                  <w:sz w:val="20"/>
                                  <w:szCs w:val="20"/>
                                  <w:lang w:val="en-GB"/>
                                </w:rPr>
                                <w:t>.</w:t>
                              </w:r>
                            </w:p>
                            <w:p w14:paraId="7DE621CC" w14:textId="77777777" w:rsidR="005665C4" w:rsidRPr="008C1535" w:rsidRDefault="005665C4" w:rsidP="005665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124F1E" id="Group 11" o:spid="_x0000_s1027" alt="&quot;&quot;" style="position:absolute;left:0;text-align:left;margin-left:-247.45pt;margin-top:54.8pt;width:703.9pt;height:41.85pt;z-index:251668480" coordorigin=",-79" coordsize="89395,53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79;width:89395;height:5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">
                  <v:imagedata r:id="rId12" o:title=""/>
                </v:shape>
                <v:shape id="Text Box 5" o:spid="_x0000_s1029" type="#_x0000_t202" style="position:absolute;left:30519;top:1425;width:47739;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" filled="f" stroked="f" strokeweight=".5pt">
                  <v:textbox>
                    <w:txbxContent>
                      <w:p w14:paraId="0553E0DD" w14:textId="15AAA454" w:rsidR="005665C4" w:rsidRPr="008C1535" w:rsidRDefault="005665C4" w:rsidP="005665C4">
                        <w:pPr>
                          <w:pStyle w:val="Heading4"/>
                          <w:rPr>
                            <w:color w:val="FFFFFF" w:themeColor="background1"/>
                            <w:sz w:val="20"/>
                            <w:szCs w:val="20"/>
                            <w:lang w:val="en-GB"/>
                          </w:rPr>
                        </w:pPr>
                        <w:r w:rsidRPr="008C1535">
                          <w:rPr>
                            <w:color w:val="FFFFFF" w:themeColor="background1"/>
                            <w:sz w:val="20"/>
                            <w:szCs w:val="20"/>
                            <w:lang w:val="en-GB"/>
                          </w:rPr>
                          <w:t xml:space="preserve">Read </w:t>
                        </w:r>
                        <w:r>
                          <w:rPr>
                            <w:color w:val="FFFFFF" w:themeColor="background1"/>
                            <w:sz w:val="20"/>
                            <w:szCs w:val="20"/>
                            <w:lang w:val="en-GB"/>
                          </w:rPr>
                          <w:t xml:space="preserve">more information on energy use in New Zealand </w:t>
                        </w:r>
                        <w:hyperlink r:id="rId13" w:history="1">
                          <w:r w:rsidRPr="005665C4">
                            <w:rPr>
                              <w:rStyle w:val="Hyperlink"/>
                              <w:color w:val="FFFFFF" w:themeColor="background1"/>
                              <w:sz w:val="20"/>
                              <w:szCs w:val="20"/>
                              <w:lang w:val="en-GB"/>
                            </w:rPr>
                            <w:t>here</w:t>
                          </w:r>
                        </w:hyperlink>
                        <w:r w:rsidRPr="008C1535">
                          <w:rPr>
                            <w:color w:val="FFFFFF" w:themeColor="background1"/>
                            <w:sz w:val="20"/>
                            <w:szCs w:val="20"/>
                            <w:lang w:val="en-GB"/>
                          </w:rPr>
                          <w:t>.</w:t>
                        </w:r>
                      </w:p>
                      <w:p w14:paraId="7DE621CC" w14:textId="77777777" w:rsidR="005665C4" w:rsidRPr="008C1535" w:rsidRDefault="005665C4" w:rsidP="005665C4"/>
                    </w:txbxContent>
                  </v:textbox>
                </v:shape>
              </v:group>
            </w:pict>
          </mc:Fallback>
        </mc:AlternateContent>
      </w:r>
      <w:r w:rsidR="007236D7">
        <w:t xml:space="preserve">Full commissioning of </w:t>
      </w:r>
      <w:proofErr w:type="spellStart"/>
      <w:r w:rsidR="007236D7" w:rsidRPr="00B1540E">
        <w:t>Turitea</w:t>
      </w:r>
      <w:proofErr w:type="spellEnd"/>
      <w:r w:rsidR="007236D7">
        <w:t xml:space="preserve"> Wind Farm helped to increase wind generation with 920 GWh produced, a 43.4 per cent increase.</w:t>
      </w:r>
      <w:r w:rsidR="00EF5B96">
        <w:br w:type="page"/>
      </w:r>
    </w:p>
    <w:p w14:paraId="3CE69DC5" w14:textId="77777777" w:rsidR="00EF5B96" w:rsidRDefault="00EF5B96" w:rsidP="00B55032">
      <w:pPr>
        <w:sectPr w:rsidR="00EF5B96" w:rsidSect="008306CD">
          <w:footerReference w:type="even" r:id="rId14"/>
          <w:footerReference w:type="default" r:id="rId15"/>
          <w:footerReference w:type="first" r:id="rId16"/>
          <w:pgSz w:w="11900" w:h="16840"/>
          <w:pgMar w:top="5058" w:right="1418" w:bottom="1418" w:left="1418" w:header="709" w:footer="454" w:gutter="0"/>
          <w:cols w:space="708"/>
          <w:titlePg/>
          <w:docGrid w:linePitch="360"/>
        </w:sectPr>
      </w:pPr>
    </w:p>
    <w:p w14:paraId="17CD3A93" w14:textId="77777777" w:rsidR="00C35BD3" w:rsidRDefault="005665C4" w:rsidP="003C45BE">
      <w:pPr>
        <w:pStyle w:val="Heading3"/>
      </w:pPr>
      <w:r>
        <w:lastRenderedPageBreak/>
        <w:t>Summary charts</w:t>
      </w:r>
    </w:p>
    <w:p w14:paraId="1A22D0FB" w14:textId="77777777" w:rsidR="003D00B7" w:rsidRDefault="003D00B7" w:rsidP="003D00B7"/>
    <w:p w14:paraId="1070AE96" w14:textId="77777777" w:rsidR="003D00B7" w:rsidRPr="003D00B7" w:rsidRDefault="003D00B7" w:rsidP="003D00B7">
      <w:pPr>
        <w:sectPr w:rsidR="003D00B7" w:rsidRPr="003D00B7" w:rsidSect="00C35BD3">
          <w:footerReference w:type="default" r:id="rId17"/>
          <w:type w:val="continuous"/>
          <w:pgSz w:w="11900" w:h="16840"/>
          <w:pgMar w:top="1418" w:right="1418" w:bottom="1418" w:left="1418" w:header="709" w:footer="454" w:gutter="0"/>
          <w:cols w:space="708"/>
          <w:docGrid w:linePitch="360"/>
        </w:sectPr>
      </w:pPr>
    </w:p>
    <w:p w14:paraId="2F63C1F4" w14:textId="0E6A7932" w:rsidR="00E2704D" w:rsidRDefault="00C16BC9" w:rsidP="003C45BE">
      <w:pPr>
        <w:pStyle w:val="Heading4"/>
      </w:pPr>
      <w:r>
        <w:t>Electricity generation from renewable sources</w:t>
      </w:r>
    </w:p>
    <w:p w14:paraId="44912326" w14:textId="07052BC9" w:rsidR="00E2704D" w:rsidRDefault="00E2704D" w:rsidP="00E2704D">
      <w:r>
        <w:rPr>
          <w:noProof/>
        </w:rPr>
        <w:drawing>
          <wp:inline distT="0" distB="0" distL="0" distR="0" wp14:anchorId="0E4B8E58" wp14:editId="7FB2E316">
            <wp:extent cx="2650064" cy="1987548"/>
            <wp:effectExtent l="0" t="0" r="0" b="0"/>
            <wp:docPr id="13" name="Picture 13" descr="A time series chart showing electricity generation from renewable sources, from 2015 until the first quarter of 2024. Electricity generation from renewable sources has trended upwards from about 80% in 2015 to about 87% in 2024, but with significant fluctuations, especially around 2021-2022 with fluctuations of more tha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time series chart showing electricity generation from renewable sources, from 2015 until the first quarter of 2024. Electricity generation from renewable sources has trended upwards from about 80% in 2015 to about 87% in 2024, but with significant fluctuations, especially around 2021-2022 with fluctuations of more than 10%."/>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50064" cy="1987548"/>
                    </a:xfrm>
                    <a:prstGeom prst="rect">
                      <a:avLst/>
                    </a:prstGeom>
                    <a:noFill/>
                    <a:ln>
                      <a:noFill/>
                    </a:ln>
                  </pic:spPr>
                </pic:pic>
              </a:graphicData>
            </a:graphic>
          </wp:inline>
        </w:drawing>
      </w:r>
    </w:p>
    <w:p w14:paraId="5D498408" w14:textId="77777777" w:rsidR="003D00B7" w:rsidRDefault="003D00B7" w:rsidP="00E2704D"/>
    <w:p w14:paraId="664C051D" w14:textId="2C878505" w:rsidR="00E2704D" w:rsidRDefault="00C16BC9" w:rsidP="00C35BD3">
      <w:pPr>
        <w:pStyle w:val="Heading4"/>
      </w:pPr>
      <w:r>
        <w:t xml:space="preserve">Electricity generation from solar and wind sources </w:t>
      </w:r>
    </w:p>
    <w:p w14:paraId="154D9B4B" w14:textId="77777777" w:rsidR="00E2704D" w:rsidRDefault="00E2704D" w:rsidP="00C35BD3">
      <w:r>
        <w:rPr>
          <w:noProof/>
        </w:rPr>
        <w:drawing>
          <wp:inline distT="0" distB="0" distL="0" distR="0" wp14:anchorId="2C2414A8" wp14:editId="1F1B91BE">
            <wp:extent cx="2647293" cy="1985471"/>
            <wp:effectExtent l="0" t="0" r="1270" b="0"/>
            <wp:docPr id="10" name="Picture 10" descr="A time series chart showing electricity generation from solar and wind sources, from 2015 until the first quarter of 2024. Wind is fluctuating but trending upwards over time, with a dramatic increase in 2023-2024 to reach nearly 1000 GWh. Solar is much lower and flatter, but increasing slowly over time to reach about 145 GWh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time series chart showing electricity generation from solar and wind sources, from 2015 until the first quarter of 2024. Wind is fluctuating but trending upwards over time, with a dramatic increase in 2023-2024 to reach nearly 1000 GWh. Solar is much lower and flatter, but increasing slowly over time to reach about 145 GWh in 202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647293" cy="1985471"/>
                    </a:xfrm>
                    <a:prstGeom prst="rect">
                      <a:avLst/>
                    </a:prstGeom>
                    <a:noFill/>
                    <a:ln>
                      <a:noFill/>
                    </a:ln>
                  </pic:spPr>
                </pic:pic>
              </a:graphicData>
            </a:graphic>
          </wp:inline>
        </w:drawing>
      </w:r>
    </w:p>
    <w:p w14:paraId="06F62887" w14:textId="77777777" w:rsidR="003D00B7" w:rsidRDefault="003D00B7" w:rsidP="00C35BD3"/>
    <w:p w14:paraId="1BDE159D" w14:textId="33BB0399" w:rsidR="00C35BD3" w:rsidRDefault="00C16BC9" w:rsidP="00C35BD3">
      <w:pPr>
        <w:pStyle w:val="Heading4"/>
      </w:pPr>
      <w:r>
        <w:t xml:space="preserve">Natural gas production </w:t>
      </w:r>
    </w:p>
    <w:p w14:paraId="1FA3323D" w14:textId="77777777" w:rsidR="00C35BD3" w:rsidRDefault="00C35BD3" w:rsidP="00C35BD3">
      <w:r>
        <w:rPr>
          <w:noProof/>
        </w:rPr>
        <w:drawing>
          <wp:inline distT="0" distB="0" distL="0" distR="0" wp14:anchorId="5BC1CB5F" wp14:editId="57D19A5C">
            <wp:extent cx="2647292" cy="1985470"/>
            <wp:effectExtent l="0" t="0" r="1270" b="0"/>
            <wp:docPr id="8" name="Picture 8" descr=" A time series chart showing natural gas production from 2015 until the first quarter of 2024. The graph shows natural gas has trending downwards from around 55 PJ in 2015 to around 30 PJ in the first quarter of 202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 A time series chart showing natural gas production from 2015 until the first quarter of 2024. The graph shows natural gas has trending downwards from around 55 PJ in 2015 to around 30 PJ in the first quarter of 2024. "/>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647292" cy="1985470"/>
                    </a:xfrm>
                    <a:prstGeom prst="rect">
                      <a:avLst/>
                    </a:prstGeom>
                    <a:noFill/>
                    <a:ln>
                      <a:noFill/>
                    </a:ln>
                  </pic:spPr>
                </pic:pic>
              </a:graphicData>
            </a:graphic>
          </wp:inline>
        </w:drawing>
      </w:r>
    </w:p>
    <w:p w14:paraId="4B744C83" w14:textId="20C36A65" w:rsidR="00C35BD3" w:rsidRDefault="00C16BC9" w:rsidP="00C35BD3">
      <w:pPr>
        <w:pStyle w:val="Heading4"/>
      </w:pPr>
      <w:r w:rsidRPr="00375C3C">
        <w:t>CO</w:t>
      </w:r>
      <w:r w:rsidRPr="003C45BE">
        <w:rPr>
          <w:vertAlign w:val="subscript"/>
        </w:rPr>
        <w:t>2</w:t>
      </w:r>
      <w:r w:rsidRPr="00375C3C">
        <w:t>-e emissions from electricity generation</w:t>
      </w:r>
    </w:p>
    <w:p w14:paraId="47A81B7A" w14:textId="77777777" w:rsidR="00C35BD3" w:rsidRDefault="00C35BD3" w:rsidP="00C35BD3">
      <w:r>
        <w:rPr>
          <w:noProof/>
        </w:rPr>
        <w:drawing>
          <wp:inline distT="0" distB="0" distL="0" distR="0" wp14:anchorId="1732E1A7" wp14:editId="5A8C6A29">
            <wp:extent cx="2650064" cy="1987548"/>
            <wp:effectExtent l="0" t="0" r="0" b="0"/>
            <wp:docPr id="12" name="Picture 12" descr="A time series chart showing carbon emissions from electricity generation, from 2015 until the first quarter of 2024. Carbon emissions have trended downwards from about 1450 kt in 2015 to about 800 kt in 2024. There have been considerable fluctuations, the most notable being a dramatic drop of nearly 1500 kt in 2021 after a gradual increase to about 2000kt in the year before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time series chart showing carbon emissions from electricity generation, from 2015 until the first quarter of 2024. Carbon emissions have trended downwards from about 1450 kt in 2015 to about 800 kt in 2024. There have been considerable fluctuations, the most notable being a dramatic drop of nearly 1500 kt in 2021 after a gradual increase to about 2000kt in the year beforehand."/>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650064" cy="1987548"/>
                    </a:xfrm>
                    <a:prstGeom prst="rect">
                      <a:avLst/>
                    </a:prstGeom>
                    <a:noFill/>
                    <a:ln>
                      <a:noFill/>
                    </a:ln>
                  </pic:spPr>
                </pic:pic>
              </a:graphicData>
            </a:graphic>
          </wp:inline>
        </w:drawing>
      </w:r>
    </w:p>
    <w:p w14:paraId="63A324B6" w14:textId="77777777" w:rsidR="003D00B7" w:rsidRPr="00E2704D" w:rsidRDefault="003D00B7" w:rsidP="00C35BD3"/>
    <w:p w14:paraId="63C3B6E2" w14:textId="77777777" w:rsidR="009726A6" w:rsidRDefault="009726A6" w:rsidP="009726A6">
      <w:pPr>
        <w:pStyle w:val="Heading4"/>
      </w:pPr>
    </w:p>
    <w:p w14:paraId="089A365C" w14:textId="1F242E3B" w:rsidR="009726A6" w:rsidRPr="009726A6" w:rsidRDefault="00C16BC9" w:rsidP="009726A6">
      <w:pPr>
        <w:pStyle w:val="Heading4"/>
      </w:pPr>
      <w:r>
        <w:t>Electricity generation from coal and gas</w:t>
      </w:r>
    </w:p>
    <w:p w14:paraId="7E07A99A" w14:textId="71765138" w:rsidR="00C35BD3" w:rsidRDefault="0002461B" w:rsidP="00C35BD3">
      <w:r>
        <w:rPr>
          <w:noProof/>
        </w:rPr>
        <w:drawing>
          <wp:inline distT="0" distB="0" distL="0" distR="0" wp14:anchorId="5BEF71DC" wp14:editId="45A15D7D">
            <wp:extent cx="2647295" cy="1985471"/>
            <wp:effectExtent l="0" t="0" r="1270" b="0"/>
            <wp:docPr id="18" name="Picture 18" descr="A time series chart showing electricity generation from coal and gas, from 2015 until the first quarter of 2024. Coal generation has largely fluctuated around 500 GWh, with the notable exception of 2021, where it rose to about 1300 GWh. Gas has trended downwards from about 1700 GWh in 2015 to about 1150 GWh in 2024, but with significant fluctuations of up to 1100 G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time series chart showing electricity generation from coal and gas, from 2015 until the first quarter of 2024. Coal generation has largely fluctuated around 500 GWh, with the notable exception of 2021, where it rose to about 1300 GWh. Gas has trended downwards from about 1700 GWh in 2015 to about 1150 GWh in 2024, but with significant fluctuations of up to 1100 GWh."/>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647295" cy="1985471"/>
                    </a:xfrm>
                    <a:prstGeom prst="rect">
                      <a:avLst/>
                    </a:prstGeom>
                    <a:noFill/>
                    <a:ln>
                      <a:noFill/>
                    </a:ln>
                  </pic:spPr>
                </pic:pic>
              </a:graphicData>
            </a:graphic>
          </wp:inline>
        </w:drawing>
      </w:r>
    </w:p>
    <w:p w14:paraId="795729A7" w14:textId="77777777" w:rsidR="003D00B7" w:rsidRDefault="003D00B7" w:rsidP="00C35BD3"/>
    <w:p w14:paraId="50710328" w14:textId="4A0E59DC" w:rsidR="00734AB2" w:rsidRDefault="00C16BC9" w:rsidP="00734AB2">
      <w:pPr>
        <w:pStyle w:val="Heading4"/>
      </w:pPr>
      <w:r>
        <w:t xml:space="preserve">Natural gas demand </w:t>
      </w:r>
    </w:p>
    <w:p w14:paraId="6F592243" w14:textId="749377E2" w:rsidR="003F4AC6" w:rsidRPr="003F4AC6" w:rsidRDefault="00C35BD3" w:rsidP="00C35BD3">
      <w:r>
        <w:rPr>
          <w:noProof/>
        </w:rPr>
        <w:drawing>
          <wp:inline distT="0" distB="0" distL="0" distR="0" wp14:anchorId="53DAC558" wp14:editId="4C96860C">
            <wp:extent cx="2726377" cy="2044783"/>
            <wp:effectExtent l="0" t="0" r="0" b="0"/>
            <wp:docPr id="16" name="Picture 16" descr="A time series area chart showing natural gas demand from 2015 until the first quarter of 2024. The graph shows natural gas demand for: energy use (other), energy use (industrial), non-energy use, and electricity generation all trending downwards gradually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time series area chart showing natural gas demand from 2015 until the first quarter of 2024. The graph shows natural gas demand for: energy use (other), energy use (industrial), non-energy use, and electricity generation all trending downwards gradually over time."/>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726377" cy="2044783"/>
                    </a:xfrm>
                    <a:prstGeom prst="rect">
                      <a:avLst/>
                    </a:prstGeom>
                    <a:noFill/>
                    <a:ln>
                      <a:noFill/>
                    </a:ln>
                  </pic:spPr>
                </pic:pic>
              </a:graphicData>
            </a:graphic>
          </wp:inline>
        </w:drawing>
      </w:r>
    </w:p>
    <w:p w14:paraId="27C3696C" w14:textId="77777777" w:rsidR="00944E7D" w:rsidRPr="003F4AC6" w:rsidRDefault="00944E7D"/>
    <w:sectPr w:rsidR="00944E7D" w:rsidRPr="003F4AC6" w:rsidSect="00C35BD3">
      <w:type w:val="continuous"/>
      <w:pgSz w:w="11900" w:h="16840"/>
      <w:pgMar w:top="1418" w:right="1418" w:bottom="1418" w:left="1418" w:header="709" w:footer="454"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1E62E" w14:textId="77777777" w:rsidR="009F2F3E" w:rsidRDefault="009F2F3E" w:rsidP="00010E41">
      <w:pPr>
        <w:spacing w:after="0"/>
      </w:pPr>
      <w:r>
        <w:separator/>
      </w:r>
    </w:p>
    <w:p w14:paraId="77F82103" w14:textId="77777777" w:rsidR="009F2F3E" w:rsidRDefault="009F2F3E"/>
  </w:endnote>
  <w:endnote w:type="continuationSeparator" w:id="0">
    <w:p w14:paraId="70B1851B" w14:textId="77777777" w:rsidR="009F2F3E" w:rsidRDefault="009F2F3E" w:rsidP="00010E41">
      <w:pPr>
        <w:spacing w:after="0"/>
      </w:pPr>
      <w:r>
        <w:continuationSeparator/>
      </w:r>
    </w:p>
    <w:p w14:paraId="654C54D7" w14:textId="77777777" w:rsidR="009F2F3E" w:rsidRDefault="009F2F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altName w:val="Calibri"/>
    <w:panose1 w:val="020B0504030301020103"/>
    <w:charset w:val="00"/>
    <w:family w:val="swiss"/>
    <w:notTrueType/>
    <w:pitch w:val="variable"/>
    <w:sig w:usb0="A00000FF" w:usb1="5001F8EB" w:usb2="00000030" w:usb3="00000000" w:csb0="0000019B" w:csb1="00000000"/>
  </w:font>
  <w:font w:name="Gustan Light">
    <w:altName w:val="Cambria"/>
    <w:panose1 w:val="01060302020201010102"/>
    <w:charset w:val="00"/>
    <w:family w:val="roman"/>
    <w:notTrueType/>
    <w:pitch w:val="variable"/>
    <w:sig w:usb0="A00000FF" w:usb1="5000206B" w:usb2="00000010" w:usb3="00000000" w:csb0="00000193" w:csb1="00000000"/>
  </w:font>
  <w:font w:name="Gustan Extrabold">
    <w:altName w:val="Calibri"/>
    <w:panose1 w:val="020B0504030301020103"/>
    <w:charset w:val="00"/>
    <w:family w:val="swiss"/>
    <w:notTrueType/>
    <w:pitch w:val="variable"/>
    <w:sig w:usb0="A00000FF" w:usb1="5000206B" w:usb2="00000010" w:usb3="00000000" w:csb0="00000193" w:csb1="00000000"/>
  </w:font>
  <w:font w:name="Gustan Medium">
    <w:altName w:val="Calibri"/>
    <w:panose1 w:val="020B0504030301020103"/>
    <w:charset w:val="00"/>
    <w:family w:val="swiss"/>
    <w:notTrueType/>
    <w:pitch w:val="variable"/>
    <w:sig w:usb0="A00000FF" w:usb1="5000206B" w:usb2="0000001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3013389"/>
      <w:docPartObj>
        <w:docPartGallery w:val="Page Numbers (Bottom of Page)"/>
        <w:docPartUnique/>
      </w:docPartObj>
    </w:sdtPr>
    <w:sdtContent>
      <w:p w14:paraId="54B1F616" w14:textId="7BC070F7" w:rsidR="002B1334" w:rsidRDefault="002B1334" w:rsidP="006500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sdt>
    <w:sdtPr>
      <w:rPr>
        <w:rStyle w:val="PageNumber"/>
      </w:rPr>
      <w:id w:val="463236965"/>
      <w:docPartObj>
        <w:docPartGallery w:val="Page Numbers (Bottom of Page)"/>
        <w:docPartUnique/>
      </w:docPartObj>
    </w:sdtPr>
    <w:sdtContent>
      <w:p w14:paraId="4A3A8FAB" w14:textId="354DCCE1" w:rsidR="00CC1B78" w:rsidRDefault="00CC1B78" w:rsidP="002B133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5665C4">
          <w:rPr>
            <w:rStyle w:val="PageNumber"/>
            <w:noProof/>
          </w:rPr>
          <w:t>1</w:t>
        </w:r>
        <w:r>
          <w:rPr>
            <w:rStyle w:val="PageNumber"/>
          </w:rPr>
          <w:fldChar w:fldCharType="end"/>
        </w:r>
      </w:p>
    </w:sdtContent>
  </w:sdt>
  <w:p w14:paraId="43A67F9E" w14:textId="77777777" w:rsidR="00CC1B78" w:rsidRDefault="00CC1B78" w:rsidP="00CC1B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0819734"/>
      <w:docPartObj>
        <w:docPartGallery w:val="Page Numbers (Bottom of Page)"/>
        <w:docPartUnique/>
      </w:docPartObj>
    </w:sdtPr>
    <w:sdtContent>
      <w:p w14:paraId="2DF8B6CC" w14:textId="77777777" w:rsidR="00CC1B78" w:rsidRDefault="00CC1B78" w:rsidP="00CC1B78">
        <w:pPr>
          <w:pStyle w:val="Footer"/>
          <w:framePr w:wrap="none" w:vAnchor="text" w:hAnchor="page" w:x="11622" w:y="177"/>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9898EE5" w14:textId="77777777" w:rsidR="00703900" w:rsidRDefault="00CC1B78" w:rsidP="00CC1B78">
    <w:pPr>
      <w:pStyle w:val="Footer"/>
      <w:tabs>
        <w:tab w:val="clear" w:pos="9026"/>
        <w:tab w:val="right" w:pos="9064"/>
      </w:tabs>
      <w:ind w:right="360"/>
    </w:pPr>
    <w:r>
      <w:rPr>
        <w:noProof/>
      </w:rPr>
      <w:drawing>
        <wp:anchor distT="0" distB="0" distL="114300" distR="114300" simplePos="0" relativeHeight="251660288" behindDoc="1" locked="0" layoutInCell="1" allowOverlap="1" wp14:anchorId="289F6FDD" wp14:editId="59278638">
          <wp:simplePos x="0" y="0"/>
          <wp:positionH relativeFrom="column">
            <wp:posOffset>4638306</wp:posOffset>
          </wp:positionH>
          <wp:positionV relativeFrom="paragraph">
            <wp:posOffset>-339090</wp:posOffset>
          </wp:positionV>
          <wp:extent cx="1860698" cy="808999"/>
          <wp:effectExtent l="0" t="0" r="6350" b="3810"/>
          <wp:wrapNone/>
          <wp:docPr id="1707175101" name="Picture 1707175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175101" name="Picture 170717510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60698" cy="808999"/>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E9074" w14:textId="77777777" w:rsidR="00074C18" w:rsidRDefault="00B55032">
    <w:pPr>
      <w:pStyle w:val="Footer"/>
    </w:pPr>
    <w:r>
      <w:rPr>
        <w:noProof/>
      </w:rPr>
      <mc:AlternateContent>
        <mc:Choice Requires="wpg">
          <w:drawing>
            <wp:anchor distT="0" distB="0" distL="114300" distR="114300" simplePos="0" relativeHeight="251659264" behindDoc="1" locked="0" layoutInCell="1" allowOverlap="1" wp14:anchorId="336BF936" wp14:editId="0F404A62">
              <wp:simplePos x="0" y="0"/>
              <wp:positionH relativeFrom="column">
                <wp:posOffset>-330308</wp:posOffset>
              </wp:positionH>
              <wp:positionV relativeFrom="page">
                <wp:posOffset>10058400</wp:posOffset>
              </wp:positionV>
              <wp:extent cx="6417945" cy="35941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17945" cy="359410"/>
                        <a:chOff x="0" y="0"/>
                        <a:chExt cx="6418157" cy="359833"/>
                      </a:xfrm>
                    </wpg:grpSpPr>
                    <pic:pic xmlns:pic="http://schemas.openxmlformats.org/drawingml/2006/picture">
                      <pic:nvPicPr>
                        <pic:cNvPr id="2" name="Picture 2"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64055" cy="359410"/>
                        </a:xfrm>
                        <a:prstGeom prst="rect">
                          <a:avLst/>
                        </a:prstGeom>
                      </pic:spPr>
                    </pic:pic>
                    <pic:pic xmlns:pic="http://schemas.openxmlformats.org/drawingml/2006/picture">
                      <pic:nvPicPr>
                        <pic:cNvPr id="3" name="Picture 3" descr="Shape&#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961467" y="143933"/>
                          <a:ext cx="1456690" cy="215900"/>
                        </a:xfrm>
                        <a:prstGeom prst="rect">
                          <a:avLst/>
                        </a:prstGeom>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group id="Group 4" style="position:absolute;margin-left:-26pt;margin-top:11in;width:505.35pt;height:28.3pt;z-index:-251657216;mso-position-vertical-relative:page;mso-width-relative:margin;mso-height-relative:margin" alt="&quot;&quot;" coordsize="64181,3598" o:spid="_x0000_s1026" w14:anchorId="15046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width:19640;height:3594;visibility:visible;mso-wrap-style:square" alt="Shape&#10;&#10;Description automatically generated with medium confidenc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">
                <v:imagedata o:title="Shape&#10;&#10;Description automatically generated with medium confidence" r:id="rId3"/>
              </v:shape>
              <v:shape id="Picture 3" style="position:absolute;left:49614;top:1439;width:14567;height:2159;visibility:visible;mso-wrap-style:square" alt="Shape&#10;&#10;Description automatically generated with medium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">
                <v:imagedata o:title="Shape&#10;&#10;Description automatically generated with medium confidence" r:id="rId4"/>
              </v:shape>
              <w10:wrap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1950" w14:textId="77777777" w:rsidR="006002A4" w:rsidRDefault="002B1334" w:rsidP="002B1334">
    <w:pPr>
      <w:pStyle w:val="Footer"/>
      <w:ind w:right="360"/>
    </w:pPr>
    <w:r>
      <w:rPr>
        <w:noProof/>
      </w:rPr>
      <w:drawing>
        <wp:anchor distT="0" distB="0" distL="114300" distR="114300" simplePos="0" relativeHeight="251661312" behindDoc="1" locked="0" layoutInCell="1" allowOverlap="1" wp14:anchorId="68B723B8" wp14:editId="0356B657">
          <wp:simplePos x="0" y="0"/>
          <wp:positionH relativeFrom="column">
            <wp:posOffset>4830061</wp:posOffset>
          </wp:positionH>
          <wp:positionV relativeFrom="paragraph">
            <wp:posOffset>-125095</wp:posOffset>
          </wp:positionV>
          <wp:extent cx="1818167" cy="790507"/>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15859"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18167" cy="790507"/>
                  </a:xfrm>
                  <a:prstGeom prst="rect">
                    <a:avLst/>
                  </a:prstGeom>
                </pic:spPr>
              </pic:pic>
            </a:graphicData>
          </a:graphic>
          <wp14:sizeRelH relativeFrom="page">
            <wp14:pctWidth>0</wp14:pctWidth>
          </wp14:sizeRelH>
          <wp14:sizeRelV relativeFrom="page">
            <wp14:pctHeight>0</wp14:pctHeight>
          </wp14:sizeRelV>
        </wp:anchor>
      </w:drawing>
    </w:r>
  </w:p>
  <w:sdt>
    <w:sdtPr>
      <w:rPr>
        <w:rStyle w:val="PageNumber"/>
      </w:rPr>
      <w:id w:val="-521628285"/>
      <w:docPartObj>
        <w:docPartGallery w:val="Page Numbers (Bottom of Page)"/>
        <w:docPartUnique/>
      </w:docPartObj>
    </w:sdtPr>
    <w:sdtContent>
      <w:p w14:paraId="31CCC8B0" w14:textId="77777777" w:rsidR="002B1334" w:rsidRDefault="002B1334" w:rsidP="002B1334">
        <w:pPr>
          <w:pStyle w:val="Footer"/>
          <w:framePr w:wrap="none" w:vAnchor="text" w:hAnchor="page" w:x="11616" w:y="406"/>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83BCB60" w14:textId="77777777" w:rsidR="003B2CB0" w:rsidRDefault="003B2C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717AB" w14:textId="77777777" w:rsidR="009F2F3E" w:rsidRDefault="009F2F3E" w:rsidP="00010E41">
      <w:pPr>
        <w:spacing w:after="0"/>
      </w:pPr>
      <w:bookmarkStart w:id="0" w:name="_Hlk104460753"/>
      <w:bookmarkEnd w:id="0"/>
      <w:r>
        <w:separator/>
      </w:r>
    </w:p>
    <w:p w14:paraId="58A3AC93" w14:textId="77777777" w:rsidR="009F2F3E" w:rsidRDefault="009F2F3E"/>
  </w:footnote>
  <w:footnote w:type="continuationSeparator" w:id="0">
    <w:p w14:paraId="65F96CF4" w14:textId="77777777" w:rsidR="009F2F3E" w:rsidRDefault="009F2F3E" w:rsidP="00010E41">
      <w:pPr>
        <w:spacing w:after="0"/>
      </w:pPr>
      <w:r>
        <w:continuationSeparator/>
      </w:r>
    </w:p>
    <w:p w14:paraId="2CD5B71D" w14:textId="77777777" w:rsidR="009F2F3E" w:rsidRDefault="009F2F3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6256E"/>
    <w:multiLevelType w:val="hybridMultilevel"/>
    <w:tmpl w:val="BE740220"/>
    <w:lvl w:ilvl="0" w:tplc="F8825ABA">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414F3B1A"/>
    <w:multiLevelType w:val="hybridMultilevel"/>
    <w:tmpl w:val="1A9E8A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77F070E"/>
    <w:multiLevelType w:val="hybridMultilevel"/>
    <w:tmpl w:val="08A4C72A"/>
    <w:lvl w:ilvl="0" w:tplc="DEF056E6">
      <w:start w:val="1"/>
      <w:numFmt w:val="bullet"/>
      <w:pStyle w:val="ListParagraph"/>
      <w:lvlText w:val=""/>
      <w:lvlJc w:val="left"/>
      <w:pPr>
        <w:ind w:left="567" w:hanging="283"/>
      </w:pPr>
      <w:rPr>
        <w:rFonts w:ascii="Symbol" w:hAnsi="Symbol" w:hint="default"/>
      </w:rPr>
    </w:lvl>
    <w:lvl w:ilvl="1" w:tplc="125E13B0">
      <w:start w:val="1"/>
      <w:numFmt w:val="bullet"/>
      <w:pStyle w:val="Bulletssecondlevel"/>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5719CC"/>
    <w:multiLevelType w:val="hybridMultilevel"/>
    <w:tmpl w:val="A18E3604"/>
    <w:lvl w:ilvl="0" w:tplc="2FF8A558">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235581330">
    <w:abstractNumId w:val="4"/>
  </w:num>
  <w:num w:numId="2" w16cid:durableId="462232284">
    <w:abstractNumId w:val="2"/>
  </w:num>
  <w:num w:numId="3" w16cid:durableId="461658861">
    <w:abstractNumId w:val="1"/>
  </w:num>
  <w:num w:numId="4" w16cid:durableId="425536575">
    <w:abstractNumId w:val="5"/>
  </w:num>
  <w:num w:numId="5" w16cid:durableId="1323898389">
    <w:abstractNumId w:val="0"/>
  </w:num>
  <w:num w:numId="6" w16cid:durableId="20743559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7E55BE"/>
    <w:rsid w:val="0000567B"/>
    <w:rsid w:val="00010E41"/>
    <w:rsid w:val="0002461B"/>
    <w:rsid w:val="00032C99"/>
    <w:rsid w:val="000439A8"/>
    <w:rsid w:val="0006604F"/>
    <w:rsid w:val="00070339"/>
    <w:rsid w:val="00074C18"/>
    <w:rsid w:val="000B35AE"/>
    <w:rsid w:val="000D1E11"/>
    <w:rsid w:val="000E07AB"/>
    <w:rsid w:val="000E3420"/>
    <w:rsid w:val="000E6C2A"/>
    <w:rsid w:val="000E7E99"/>
    <w:rsid w:val="0011622A"/>
    <w:rsid w:val="00122500"/>
    <w:rsid w:val="001272E4"/>
    <w:rsid w:val="001308F8"/>
    <w:rsid w:val="00136779"/>
    <w:rsid w:val="00177B4A"/>
    <w:rsid w:val="00180D80"/>
    <w:rsid w:val="00184F5A"/>
    <w:rsid w:val="00196CF4"/>
    <w:rsid w:val="00201E8A"/>
    <w:rsid w:val="002456D1"/>
    <w:rsid w:val="00254685"/>
    <w:rsid w:val="00280FD1"/>
    <w:rsid w:val="002811D7"/>
    <w:rsid w:val="002848BC"/>
    <w:rsid w:val="00293687"/>
    <w:rsid w:val="002959BE"/>
    <w:rsid w:val="002A1986"/>
    <w:rsid w:val="002B1334"/>
    <w:rsid w:val="002C0894"/>
    <w:rsid w:val="002C1C39"/>
    <w:rsid w:val="00303302"/>
    <w:rsid w:val="00320985"/>
    <w:rsid w:val="00326220"/>
    <w:rsid w:val="0033137F"/>
    <w:rsid w:val="00336F64"/>
    <w:rsid w:val="003501B4"/>
    <w:rsid w:val="00357F97"/>
    <w:rsid w:val="0036649E"/>
    <w:rsid w:val="00370EF9"/>
    <w:rsid w:val="00375C3C"/>
    <w:rsid w:val="00377A80"/>
    <w:rsid w:val="003876C5"/>
    <w:rsid w:val="003B2CB0"/>
    <w:rsid w:val="003C24C0"/>
    <w:rsid w:val="003C45BE"/>
    <w:rsid w:val="003D00B7"/>
    <w:rsid w:val="003E3E36"/>
    <w:rsid w:val="003F4AC6"/>
    <w:rsid w:val="003F7B8A"/>
    <w:rsid w:val="0041099D"/>
    <w:rsid w:val="00415A50"/>
    <w:rsid w:val="004465A8"/>
    <w:rsid w:val="00450F36"/>
    <w:rsid w:val="0047013B"/>
    <w:rsid w:val="00496A02"/>
    <w:rsid w:val="004C253F"/>
    <w:rsid w:val="004D2A61"/>
    <w:rsid w:val="004E5131"/>
    <w:rsid w:val="004F2050"/>
    <w:rsid w:val="00510D3F"/>
    <w:rsid w:val="0052139B"/>
    <w:rsid w:val="00546B8F"/>
    <w:rsid w:val="005665C4"/>
    <w:rsid w:val="00570C69"/>
    <w:rsid w:val="00573832"/>
    <w:rsid w:val="005C5408"/>
    <w:rsid w:val="005C5D4A"/>
    <w:rsid w:val="005F5F25"/>
    <w:rsid w:val="006002A4"/>
    <w:rsid w:val="00601F0D"/>
    <w:rsid w:val="00610DDF"/>
    <w:rsid w:val="00623045"/>
    <w:rsid w:val="00644E73"/>
    <w:rsid w:val="00654C15"/>
    <w:rsid w:val="0065533B"/>
    <w:rsid w:val="006606F0"/>
    <w:rsid w:val="0068315F"/>
    <w:rsid w:val="006A4163"/>
    <w:rsid w:val="006A6ED4"/>
    <w:rsid w:val="006C00C0"/>
    <w:rsid w:val="006C5C32"/>
    <w:rsid w:val="006C6883"/>
    <w:rsid w:val="006D3167"/>
    <w:rsid w:val="006E50B7"/>
    <w:rsid w:val="006E630F"/>
    <w:rsid w:val="00703900"/>
    <w:rsid w:val="007106D4"/>
    <w:rsid w:val="007204F5"/>
    <w:rsid w:val="007236D7"/>
    <w:rsid w:val="00734AB2"/>
    <w:rsid w:val="00750063"/>
    <w:rsid w:val="00756FB3"/>
    <w:rsid w:val="0076259C"/>
    <w:rsid w:val="00763C7C"/>
    <w:rsid w:val="00770FD0"/>
    <w:rsid w:val="007778E0"/>
    <w:rsid w:val="00793AE7"/>
    <w:rsid w:val="007A1E22"/>
    <w:rsid w:val="007C3E3C"/>
    <w:rsid w:val="007D3E29"/>
    <w:rsid w:val="007E55BE"/>
    <w:rsid w:val="007F53FB"/>
    <w:rsid w:val="00820C81"/>
    <w:rsid w:val="008306CD"/>
    <w:rsid w:val="00864A80"/>
    <w:rsid w:val="008A0BA1"/>
    <w:rsid w:val="008A3C9F"/>
    <w:rsid w:val="008B619F"/>
    <w:rsid w:val="008C1535"/>
    <w:rsid w:val="008E17A8"/>
    <w:rsid w:val="00925BB2"/>
    <w:rsid w:val="00944E7D"/>
    <w:rsid w:val="009726A6"/>
    <w:rsid w:val="00991D37"/>
    <w:rsid w:val="0099269E"/>
    <w:rsid w:val="009C05CE"/>
    <w:rsid w:val="009F2F3E"/>
    <w:rsid w:val="00A17B8B"/>
    <w:rsid w:val="00A17EAD"/>
    <w:rsid w:val="00A204B0"/>
    <w:rsid w:val="00A27A04"/>
    <w:rsid w:val="00A50FCE"/>
    <w:rsid w:val="00A57E88"/>
    <w:rsid w:val="00A7402C"/>
    <w:rsid w:val="00A765E5"/>
    <w:rsid w:val="00A979B3"/>
    <w:rsid w:val="00AA0954"/>
    <w:rsid w:val="00AA6B0F"/>
    <w:rsid w:val="00AB6011"/>
    <w:rsid w:val="00AE6604"/>
    <w:rsid w:val="00AE685D"/>
    <w:rsid w:val="00AF06DC"/>
    <w:rsid w:val="00B10A4A"/>
    <w:rsid w:val="00B22259"/>
    <w:rsid w:val="00B55032"/>
    <w:rsid w:val="00B75C65"/>
    <w:rsid w:val="00C01FF9"/>
    <w:rsid w:val="00C16BC9"/>
    <w:rsid w:val="00C21BC8"/>
    <w:rsid w:val="00C26DCC"/>
    <w:rsid w:val="00C35BD3"/>
    <w:rsid w:val="00C53C02"/>
    <w:rsid w:val="00C53C2D"/>
    <w:rsid w:val="00C71799"/>
    <w:rsid w:val="00C757F9"/>
    <w:rsid w:val="00C76186"/>
    <w:rsid w:val="00C81FCB"/>
    <w:rsid w:val="00C935C1"/>
    <w:rsid w:val="00CA2FBF"/>
    <w:rsid w:val="00CC1B78"/>
    <w:rsid w:val="00CE43B9"/>
    <w:rsid w:val="00CE5647"/>
    <w:rsid w:val="00D4476D"/>
    <w:rsid w:val="00D50E2C"/>
    <w:rsid w:val="00D65943"/>
    <w:rsid w:val="00D70801"/>
    <w:rsid w:val="00D7320A"/>
    <w:rsid w:val="00DA262E"/>
    <w:rsid w:val="00DB154A"/>
    <w:rsid w:val="00DD16E3"/>
    <w:rsid w:val="00E0B072"/>
    <w:rsid w:val="00E26440"/>
    <w:rsid w:val="00E2704D"/>
    <w:rsid w:val="00E27404"/>
    <w:rsid w:val="00E721F9"/>
    <w:rsid w:val="00E75070"/>
    <w:rsid w:val="00E75EBB"/>
    <w:rsid w:val="00E83ECC"/>
    <w:rsid w:val="00EB36FD"/>
    <w:rsid w:val="00EF5B96"/>
    <w:rsid w:val="00F11DB5"/>
    <w:rsid w:val="00F228A1"/>
    <w:rsid w:val="00F4203C"/>
    <w:rsid w:val="00F45E78"/>
    <w:rsid w:val="00F50E83"/>
    <w:rsid w:val="00F63EA6"/>
    <w:rsid w:val="00F65E4B"/>
    <w:rsid w:val="00FA5C74"/>
    <w:rsid w:val="00FB2CA4"/>
    <w:rsid w:val="00FB6B94"/>
    <w:rsid w:val="00FB6C33"/>
    <w:rsid w:val="00FE3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3B912"/>
  <w15:chartTrackingRefBased/>
  <w15:docId w15:val="{B0DBFFE7-0258-504E-852E-3F26D9118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4A"/>
    <w:pPr>
      <w:spacing w:after="142"/>
    </w:pPr>
    <w:rPr>
      <w:sz w:val="22"/>
    </w:rPr>
  </w:style>
  <w:style w:type="paragraph" w:styleId="Heading1">
    <w:name w:val="heading 1"/>
    <w:aliases w:val="H1 Main Title"/>
    <w:basedOn w:val="Normal"/>
    <w:next w:val="Normal"/>
    <w:link w:val="Heading1Char"/>
    <w:uiPriority w:val="9"/>
    <w:qFormat/>
    <w:rsid w:val="00136779"/>
    <w:pPr>
      <w:keepNext/>
      <w:keepLines/>
      <w:spacing w:before="240" w:after="120"/>
      <w:outlineLvl w:val="0"/>
    </w:pPr>
    <w:rPr>
      <w:rFonts w:ascii="Calibri Light" w:eastAsiaTheme="majorEastAsia" w:hAnsi="Calibri Light" w:cstheme="majorBidi"/>
      <w:sz w:val="56"/>
      <w:szCs w:val="32"/>
    </w:rPr>
  </w:style>
  <w:style w:type="paragraph" w:styleId="Heading2">
    <w:name w:val="heading 2"/>
    <w:basedOn w:val="Normal"/>
    <w:next w:val="Normal"/>
    <w:link w:val="Heading2Char"/>
    <w:uiPriority w:val="9"/>
    <w:unhideWhenUsed/>
    <w:rsid w:val="00DD16E3"/>
    <w:pPr>
      <w:keepNext/>
      <w:keepLines/>
      <w:spacing w:after="284"/>
      <w:contextualSpacing/>
      <w:outlineLvl w:val="1"/>
    </w:pPr>
    <w:rPr>
      <w:rFonts w:eastAsiaTheme="majorEastAsia" w:cstheme="minorHAnsi"/>
      <w:sz w:val="28"/>
      <w:szCs w:val="26"/>
    </w:rPr>
  </w:style>
  <w:style w:type="paragraph" w:styleId="Heading3">
    <w:name w:val="heading 3"/>
    <w:aliases w:val="H3 Body Heading"/>
    <w:basedOn w:val="Normal"/>
    <w:next w:val="Normal"/>
    <w:link w:val="Heading3Char"/>
    <w:uiPriority w:val="9"/>
    <w:unhideWhenUsed/>
    <w:qFormat/>
    <w:rsid w:val="00C53C2D"/>
    <w:pPr>
      <w:keepNext/>
      <w:keepLines/>
      <w:spacing w:before="142"/>
      <w:outlineLvl w:val="2"/>
    </w:pPr>
    <w:rPr>
      <w:rFonts w:eastAsiaTheme="majorEastAsia" w:cs="Times New Roman (Headings CS)"/>
      <w:b/>
      <w:color w:val="006272"/>
      <w:sz w:val="28"/>
    </w:rPr>
  </w:style>
  <w:style w:type="paragraph" w:styleId="Heading4">
    <w:name w:val="heading 4"/>
    <w:aliases w:val="H4 Body Subheading"/>
    <w:basedOn w:val="Normal"/>
    <w:next w:val="Normal"/>
    <w:link w:val="Heading4Char"/>
    <w:uiPriority w:val="9"/>
    <w:unhideWhenUsed/>
    <w:qFormat/>
    <w:rsid w:val="008A0BA1"/>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C143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80D26" w:themeColor="accent1" w:themeShade="7F"/>
    </w:rPr>
  </w:style>
  <w:style w:type="paragraph" w:styleId="Heading7">
    <w:name w:val="heading 7"/>
    <w:basedOn w:val="Normal"/>
    <w:next w:val="Normal"/>
    <w:link w:val="Heading7Char"/>
    <w:uiPriority w:val="9"/>
    <w:unhideWhenUsed/>
    <w:qFormat/>
    <w:rsid w:val="00303302"/>
    <w:pPr>
      <w:keepNext/>
      <w:keepLines/>
      <w:spacing w:before="40" w:after="0"/>
      <w:outlineLvl w:val="6"/>
    </w:pPr>
    <w:rPr>
      <w:rFonts w:asciiTheme="majorHAnsi" w:eastAsiaTheme="majorEastAsia" w:hAnsiTheme="majorHAnsi" w:cstheme="majorBidi"/>
      <w:i/>
      <w:iCs/>
      <w:color w:val="080D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136779"/>
    <w:rPr>
      <w:rFonts w:ascii="Calibri Light" w:eastAsiaTheme="majorEastAsia" w:hAnsi="Calibri Light" w:cstheme="majorBidi"/>
      <w:sz w:val="56"/>
      <w:szCs w:val="32"/>
    </w:rPr>
  </w:style>
  <w:style w:type="character" w:customStyle="1" w:styleId="Heading2Char">
    <w:name w:val="Heading 2 Char"/>
    <w:basedOn w:val="DefaultParagraphFont"/>
    <w:link w:val="Heading2"/>
    <w:uiPriority w:val="9"/>
    <w:rsid w:val="00DD16E3"/>
    <w:rPr>
      <w:rFonts w:eastAsiaTheme="majorEastAsia" w:cstheme="minorHAnsi"/>
      <w:sz w:val="28"/>
      <w:szCs w:val="26"/>
    </w:rPr>
  </w:style>
  <w:style w:type="character" w:customStyle="1" w:styleId="Heading3Char">
    <w:name w:val="Heading 3 Char"/>
    <w:aliases w:val="H3 Body Heading Char"/>
    <w:basedOn w:val="DefaultParagraphFont"/>
    <w:link w:val="Heading3"/>
    <w:uiPriority w:val="9"/>
    <w:rsid w:val="00C53C2D"/>
    <w:rPr>
      <w:rFonts w:eastAsiaTheme="majorEastAsia" w:cs="Times New Roman (Headings CS)"/>
      <w:b/>
      <w:color w:val="006272"/>
      <w:sz w:val="28"/>
    </w:rPr>
  </w:style>
  <w:style w:type="character" w:customStyle="1" w:styleId="Heading4Char">
    <w:name w:val="Heading 4 Char"/>
    <w:aliases w:val="H4 Body Subheading Char"/>
    <w:basedOn w:val="DefaultParagraphFont"/>
    <w:link w:val="Heading4"/>
    <w:uiPriority w:val="9"/>
    <w:rsid w:val="008A0BA1"/>
    <w:rPr>
      <w:rFonts w:eastAsiaTheme="majorEastAsia" w:cstheme="majorBidi"/>
      <w:b/>
      <w:iCs/>
      <w:sz w:val="22"/>
    </w:rPr>
  </w:style>
  <w:style w:type="paragraph" w:styleId="ListParagraph">
    <w:name w:val="List Paragraph"/>
    <w:aliases w:val="Body Bullet List"/>
    <w:basedOn w:val="Normal"/>
    <w:uiPriority w:val="34"/>
    <w:qFormat/>
    <w:rsid w:val="006A4163"/>
    <w:pPr>
      <w:numPr>
        <w:numId w:val="1"/>
      </w:numPr>
      <w:ind w:left="284" w:hanging="284"/>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C7AEE6" w:themeColor="accent4" w:themeTint="66"/>
        <w:left w:val="single" w:sz="4" w:space="0" w:color="C7AEE6" w:themeColor="accent4" w:themeTint="66"/>
        <w:bottom w:val="single" w:sz="4" w:space="0" w:color="C7AEE6" w:themeColor="accent4" w:themeTint="66"/>
        <w:right w:val="single" w:sz="4" w:space="0" w:color="C7AEE6" w:themeColor="accent4" w:themeTint="66"/>
        <w:insideH w:val="single" w:sz="4" w:space="0" w:color="C7AEE6" w:themeColor="accent4" w:themeTint="66"/>
        <w:insideV w:val="single" w:sz="4" w:space="0" w:color="C7AEE6" w:themeColor="accent4" w:themeTint="66"/>
      </w:tblBorders>
    </w:tblPr>
    <w:tblStylePr w:type="firstRow">
      <w:rPr>
        <w:b/>
        <w:bCs/>
      </w:rPr>
      <w:tblPr/>
      <w:tcPr>
        <w:tcBorders>
          <w:bottom w:val="single" w:sz="12" w:space="0" w:color="AB87D9" w:themeColor="accent4" w:themeTint="99"/>
        </w:tcBorders>
      </w:tcPr>
    </w:tblStylePr>
    <w:tblStylePr w:type="lastRow">
      <w:rPr>
        <w:b/>
        <w:bCs/>
      </w:rPr>
      <w:tblPr/>
      <w:tcPr>
        <w:tcBorders>
          <w:top w:val="double" w:sz="2" w:space="0" w:color="AB87D9"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C143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80D26" w:themeColor="accent1" w:themeShade="7F"/>
      <w:sz w:val="18"/>
    </w:rPr>
  </w:style>
  <w:style w:type="character" w:styleId="Hyperlink">
    <w:name w:val="Hyperlink"/>
    <w:basedOn w:val="DefaultParagraphFont"/>
    <w:uiPriority w:val="99"/>
    <w:unhideWhenUsed/>
    <w:rsid w:val="006606F0"/>
    <w:rPr>
      <w:color w:val="0563C1"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Bulletssecondlevel">
    <w:name w:val="Bullets second level"/>
    <w:basedOn w:val="ListParagraph"/>
    <w:qFormat/>
    <w:rsid w:val="00303302"/>
    <w:pPr>
      <w:numPr>
        <w:ilvl w:val="1"/>
      </w:numPr>
    </w:pPr>
  </w:style>
  <w:style w:type="character" w:customStyle="1" w:styleId="Heading7Char">
    <w:name w:val="Heading 7 Char"/>
    <w:basedOn w:val="DefaultParagraphFont"/>
    <w:link w:val="Heading7"/>
    <w:uiPriority w:val="9"/>
    <w:rsid w:val="00303302"/>
    <w:rPr>
      <w:rFonts w:asciiTheme="majorHAnsi" w:eastAsiaTheme="majorEastAsia" w:hAnsiTheme="majorHAnsi" w:cstheme="majorBidi"/>
      <w:i/>
      <w:iCs/>
      <w:color w:val="080D26" w:themeColor="accent1" w:themeShade="7F"/>
      <w:sz w:val="18"/>
    </w:rPr>
  </w:style>
  <w:style w:type="paragraph" w:customStyle="1" w:styleId="BodytextGustan">
    <w:name w:val="Body text Gustan"/>
    <w:basedOn w:val="Normal"/>
    <w:uiPriority w:val="99"/>
    <w:rsid w:val="00654C15"/>
    <w:pPr>
      <w:suppressAutoHyphens/>
      <w:autoSpaceDE w:val="0"/>
      <w:autoSpaceDN w:val="0"/>
      <w:adjustRightInd w:val="0"/>
      <w:spacing w:after="113" w:line="250" w:lineRule="atLeast"/>
      <w:textAlignment w:val="center"/>
    </w:pPr>
    <w:rPr>
      <w:rFonts w:ascii="Gustan Book" w:hAnsi="Gustan Book" w:cs="Gustan Book"/>
      <w:color w:val="000000"/>
      <w:szCs w:val="18"/>
      <w:lang w:val="en-GB"/>
    </w:rPr>
  </w:style>
  <w:style w:type="paragraph" w:customStyle="1" w:styleId="Introbodytext">
    <w:name w:val="Intro body text"/>
    <w:basedOn w:val="Normal"/>
    <w:next w:val="Normal"/>
    <w:qFormat/>
    <w:rsid w:val="00DD16E3"/>
    <w:rPr>
      <w:sz w:val="28"/>
    </w:rPr>
  </w:style>
  <w:style w:type="character" w:customStyle="1" w:styleId="ui-provider">
    <w:name w:val="ui-provider"/>
    <w:basedOn w:val="DefaultParagraphFont"/>
    <w:rsid w:val="00723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703506">
      <w:bodyDiv w:val="1"/>
      <w:marLeft w:val="0"/>
      <w:marRight w:val="0"/>
      <w:marTop w:val="0"/>
      <w:marBottom w:val="0"/>
      <w:divBdr>
        <w:top w:val="none" w:sz="0" w:space="0" w:color="auto"/>
        <w:left w:val="none" w:sz="0" w:space="0" w:color="auto"/>
        <w:bottom w:val="none" w:sz="0" w:space="0" w:color="auto"/>
        <w:right w:val="none" w:sz="0" w:space="0" w:color="auto"/>
      </w:divBdr>
    </w:div>
    <w:div w:id="531723073">
      <w:bodyDiv w:val="1"/>
      <w:marLeft w:val="0"/>
      <w:marRight w:val="0"/>
      <w:marTop w:val="0"/>
      <w:marBottom w:val="0"/>
      <w:divBdr>
        <w:top w:val="none" w:sz="0" w:space="0" w:color="auto"/>
        <w:left w:val="none" w:sz="0" w:space="0" w:color="auto"/>
        <w:bottom w:val="none" w:sz="0" w:space="0" w:color="auto"/>
        <w:right w:val="none" w:sz="0" w:space="0" w:color="auto"/>
      </w:divBdr>
    </w:div>
    <w:div w:id="121623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mbie.govt.nz/building-and-energy/energy-and-natural-resources/energy-statistics-and-modelling/energy-publications-and-technical-papers/new-zealand-energy-quarterly/"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bie.govt.nz/building-and-energy/energy-and-natural-resources/energy-statistics-and-modelling/energy-publications-and-technical-papers/new-zealand-energy-quarterl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2.png"/><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60.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4">
      <a:dk1>
        <a:srgbClr val="000000"/>
      </a:dk1>
      <a:lt1>
        <a:srgbClr val="FFFFFF"/>
      </a:lt1>
      <a:dk2>
        <a:srgbClr val="006171"/>
      </a:dk2>
      <a:lt2>
        <a:srgbClr val="00B5E1"/>
      </a:lt2>
      <a:accent1>
        <a:srgbClr val="111C4E"/>
      </a:accent1>
      <a:accent2>
        <a:srgbClr val="70AC46"/>
      </a:accent2>
      <a:accent3>
        <a:srgbClr val="11821F"/>
      </a:accent3>
      <a:accent4>
        <a:srgbClr val="753BBD"/>
      </a:accent4>
      <a:accent5>
        <a:srgbClr val="E16900"/>
      </a:accent5>
      <a:accent6>
        <a:srgbClr val="FBE122"/>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D3614-8B25-BD46-88EA-A23D3348F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21</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IE Markets Team</dc:creator>
  <cp:keywords/>
  <dc:description/>
  <cp:lastModifiedBy>Sally Greenwood</cp:lastModifiedBy>
  <cp:revision>2</cp:revision>
  <cp:lastPrinted>2023-12-12T02:39:00Z</cp:lastPrinted>
  <dcterms:created xsi:type="dcterms:W3CDTF">2024-06-12T22:33:00Z</dcterms:created>
  <dcterms:modified xsi:type="dcterms:W3CDTF">2024-06-12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3-11-29T23:31:00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dc304dca-93cf-4f91-b776-5f4ab03df594</vt:lpwstr>
  </property>
  <property fmtid="{D5CDD505-2E9C-101B-9397-08002B2CF9AE}" pid="8" name="MSIP_Label_738466f7-346c-47bb-a4d2-4a6558d61975_ContentBits">
    <vt:lpwstr>0</vt:lpwstr>
  </property>
</Properties>
</file>